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36B23" w14:textId="563CD4AC" w:rsidR="0046583A" w:rsidRDefault="002F33F9">
      <w:pPr>
        <w:pStyle w:val="Title"/>
      </w:pPr>
      <w:r>
        <w:t>DA</w:t>
      </w:r>
      <w:r w:rsidR="00665B61">
        <w:t>2</w:t>
      </w:r>
    </w:p>
    <w:p w14:paraId="3131E366" w14:textId="77777777" w:rsidR="0046583A" w:rsidRDefault="00665B6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grittr"</w:t>
      </w:r>
      <w:r>
        <w:rPr>
          <w:rStyle w:val="NormalTok"/>
        </w:rPr>
        <w:t xml:space="preserve">) </w:t>
      </w:r>
      <w:r>
        <w:rPr>
          <w:rStyle w:val="CommentTok"/>
        </w:rPr>
        <w:t># for piping %&gt;%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iris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1ED970B" w14:textId="77777777" w:rsidR="0046583A" w:rsidRDefault="00665B61">
      <w:pPr>
        <w:pStyle w:val="SourceCode"/>
      </w:pPr>
      <w:r>
        <w:rPr>
          <w:rStyle w:val="VerbatimChar"/>
        </w:rPr>
        <w:t>##   Sepal.Length Sepal.Width Petal.Length Petal.Width Species</w:t>
      </w:r>
      <w:r>
        <w:br/>
      </w:r>
      <w:r>
        <w:rPr>
          <w:rStyle w:val="VerbatimChar"/>
        </w:rPr>
        <w:t>## 1          5.1         3.5          1.4         0.2  setosa</w:t>
      </w:r>
      <w:r>
        <w:br/>
      </w:r>
      <w:r>
        <w:rPr>
          <w:rStyle w:val="VerbatimChar"/>
        </w:rPr>
        <w:t>## 2          4.9         3.0          1.4         0.2  setosa</w:t>
      </w:r>
      <w:r>
        <w:br/>
      </w:r>
      <w:r>
        <w:rPr>
          <w:rStyle w:val="VerbatimChar"/>
        </w:rPr>
        <w:t>## 3          4.7         3.2          1.3         0.2  setosa</w:t>
      </w:r>
    </w:p>
    <w:p w14:paraId="72C87CC6" w14:textId="77777777" w:rsidR="0046583A" w:rsidRDefault="00665B6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tterplot3d)</w:t>
      </w:r>
      <w:r>
        <w:br/>
      </w:r>
      <w:r>
        <w:rPr>
          <w:rStyle w:val="FunctionTok"/>
        </w:rPr>
        <w:t>scatterplot3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ri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gri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ox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0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      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1067BAD5" w14:textId="77777777" w:rsidR="0046583A" w:rsidRDefault="00665B61">
      <w:pPr>
        <w:pStyle w:val="SourceCode"/>
      </w:pPr>
      <w:r>
        <w:rPr>
          <w:rStyle w:val="VerbatimChar"/>
        </w:rPr>
        <w:t>## Warning: package 'GGally' was built under R version 4.1.3</w:t>
      </w:r>
    </w:p>
    <w:p w14:paraId="76773D71" w14:textId="77777777" w:rsidR="0046583A" w:rsidRDefault="00665B61">
      <w:pPr>
        <w:pStyle w:val="SourceCode"/>
      </w:pPr>
      <w:r>
        <w:rPr>
          <w:rStyle w:val="VerbatimChar"/>
        </w:rPr>
        <w:t>## Loading required package: ggplot2</w:t>
      </w:r>
    </w:p>
    <w:p w14:paraId="577CFD81" w14:textId="77777777" w:rsidR="0046583A" w:rsidRDefault="00665B61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7116159A" w14:textId="77777777" w:rsidR="0046583A" w:rsidRDefault="00665B61">
      <w:pPr>
        <w:pStyle w:val="FirstParagraph"/>
      </w:pPr>
      <w:r>
        <w:rPr>
          <w:noProof/>
        </w:rPr>
        <w:drawing>
          <wp:inline distT="0" distB="0" distL="0" distR="0" wp14:anchorId="6B0C8AC1" wp14:editId="5B33F0C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bce1588_da2word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47A9AE" w14:textId="77777777" w:rsidR="0046583A" w:rsidRDefault="00665B61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iris[,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1345786B" w14:textId="77777777" w:rsidR="0046583A" w:rsidRDefault="00665B61">
      <w:pPr>
        <w:pStyle w:val="FirstParagraph"/>
      </w:pPr>
      <w:r>
        <w:rPr>
          <w:noProof/>
        </w:rPr>
        <w:drawing>
          <wp:inline distT="0" distB="0" distL="0" distR="0" wp14:anchorId="72A97E20" wp14:editId="6B587E6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bce1588_da2word_files/figure-docx/car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294C41" w14:textId="77777777" w:rsidR="0046583A" w:rsidRDefault="00665B61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airs</w:t>
      </w:r>
      <w:r>
        <w:rPr>
          <w:rStyle w:val="NormalTok"/>
        </w:rPr>
        <w:t xml:space="preserve">(iri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pecie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Change color manually.</w:t>
      </w:r>
      <w:r>
        <w:br/>
      </w:r>
      <w:r>
        <w:rPr>
          <w:rStyle w:val="CommentTok"/>
        </w:rPr>
        <w:t># Loop through each plot changing relevant scal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p</w:t>
      </w:r>
      <w:r>
        <w:rPr>
          <w:rStyle w:val="SpecialCharTok"/>
        </w:rPr>
        <w:t>$</w:t>
      </w:r>
      <w:r>
        <w:rPr>
          <w:rStyle w:val="NormalTok"/>
        </w:rPr>
        <w:t>nrow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p</w:t>
      </w:r>
      <w:r>
        <w:rPr>
          <w:rStyle w:val="SpecialCharTok"/>
        </w:rPr>
        <w:t>$</w:t>
      </w:r>
      <w:r>
        <w:rPr>
          <w:rStyle w:val="NormalTok"/>
        </w:rPr>
        <w:t>ncol){</w:t>
      </w:r>
      <w:r>
        <w:br/>
      </w:r>
      <w:r>
        <w:rPr>
          <w:rStyle w:val="NormalTok"/>
        </w:rPr>
        <w:t xml:space="preserve">    p[i,j] </w:t>
      </w:r>
      <w:r>
        <w:rPr>
          <w:rStyle w:val="OtherTok"/>
        </w:rPr>
        <w:t>&lt;-</w:t>
      </w:r>
      <w:r>
        <w:rPr>
          <w:rStyle w:val="NormalTok"/>
        </w:rPr>
        <w:t xml:space="preserve"> p[i,j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</w:t>
      </w:r>
    </w:p>
    <w:p w14:paraId="2A5F39F9" w14:textId="77777777" w:rsidR="0046583A" w:rsidRDefault="00665B61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223FCFB7" w14:textId="77777777" w:rsidR="0046583A" w:rsidRDefault="00665B61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0510532F" w14:textId="77777777" w:rsidR="0046583A" w:rsidRDefault="00665B61">
      <w:pPr>
        <w:pStyle w:val="FirstParagraph"/>
      </w:pPr>
      <w:r>
        <w:rPr>
          <w:noProof/>
        </w:rPr>
        <w:lastRenderedPageBreak/>
        <w:drawing>
          <wp:inline distT="0" distB="0" distL="0" distR="0" wp14:anchorId="3CF6C52F" wp14:editId="61F76EB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bce1588_da2word_files/figure-docx/car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53F249" w14:textId="77777777" w:rsidR="0046583A" w:rsidRDefault="00665B61">
      <w:pPr>
        <w:pStyle w:val="SourceCode"/>
      </w:pPr>
      <w:r>
        <w:rPr>
          <w:rStyle w:val="CommentTok"/>
        </w:rPr>
        <w:t># install.packages("PerformanceAnalytics")</w:t>
      </w:r>
      <w:r>
        <w:br/>
      </w:r>
      <w:r>
        <w:rPr>
          <w:rStyle w:val="FunctionTok"/>
        </w:rPr>
        <w:t>l</w:t>
      </w:r>
      <w:r>
        <w:rPr>
          <w:rStyle w:val="FunctionTok"/>
        </w:rPr>
        <w:t>ibrary</w:t>
      </w:r>
      <w:r>
        <w:rPr>
          <w:rStyle w:val="NormalTok"/>
        </w:rPr>
        <w:t>(</w:t>
      </w:r>
      <w:r>
        <w:rPr>
          <w:rStyle w:val="StringTok"/>
        </w:rPr>
        <w:t>"PerformanceAnalytics"</w:t>
      </w:r>
      <w:r>
        <w:rPr>
          <w:rStyle w:val="NormalTok"/>
        </w:rPr>
        <w:t>)</w:t>
      </w:r>
    </w:p>
    <w:p w14:paraId="5582CDE8" w14:textId="77777777" w:rsidR="0046583A" w:rsidRDefault="00665B61">
      <w:pPr>
        <w:pStyle w:val="SourceCode"/>
      </w:pPr>
      <w:r>
        <w:rPr>
          <w:rStyle w:val="VerbatimChar"/>
        </w:rPr>
        <w:t>## Warning: package 'PerformanceAnalytics' was built under R version 4.1.3</w:t>
      </w:r>
    </w:p>
    <w:p w14:paraId="162232FF" w14:textId="77777777" w:rsidR="0046583A" w:rsidRDefault="00665B61">
      <w:pPr>
        <w:pStyle w:val="SourceCode"/>
      </w:pPr>
      <w:r>
        <w:rPr>
          <w:rStyle w:val="VerbatimChar"/>
        </w:rPr>
        <w:t>## Loading required package: xts</w:t>
      </w:r>
    </w:p>
    <w:p w14:paraId="390B21D3" w14:textId="77777777" w:rsidR="0046583A" w:rsidRDefault="00665B61">
      <w:pPr>
        <w:pStyle w:val="SourceCode"/>
      </w:pPr>
      <w:r>
        <w:rPr>
          <w:rStyle w:val="VerbatimChar"/>
        </w:rPr>
        <w:t>## Loading required package: zoo</w:t>
      </w:r>
    </w:p>
    <w:p w14:paraId="7B1D7689" w14:textId="77777777" w:rsidR="0046583A" w:rsidRDefault="00665B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345972A3" w14:textId="77777777" w:rsidR="0046583A" w:rsidRDefault="00665B61">
      <w:pPr>
        <w:pStyle w:val="SourceCode"/>
      </w:pPr>
      <w:r>
        <w:rPr>
          <w:rStyle w:val="VerbatimChar"/>
        </w:rPr>
        <w:t>## The following objects are masked from 'package:ba</w:t>
      </w:r>
      <w:r>
        <w:rPr>
          <w:rStyle w:val="VerbatimChar"/>
        </w:rPr>
        <w:t>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668F9D45" w14:textId="77777777" w:rsidR="0046583A" w:rsidRDefault="00665B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erformanceAnalytics'</w:t>
      </w:r>
    </w:p>
    <w:p w14:paraId="2E9159E7" w14:textId="77777777" w:rsidR="0046583A" w:rsidRDefault="00665B61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egend</w:t>
      </w:r>
    </w:p>
    <w:p w14:paraId="1932B3BC" w14:textId="77777777" w:rsidR="0046583A" w:rsidRDefault="00665B61"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>&lt;-</w:t>
      </w:r>
      <w:r>
        <w:rPr>
          <w:rStyle w:val="NormalTok"/>
        </w:rPr>
        <w:t xml:space="preserve"> mtcar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chart.Correlation</w:t>
      </w:r>
      <w:r>
        <w:rPr>
          <w:rStyle w:val="NormalTok"/>
        </w:rPr>
        <w:t xml:space="preserve">(my_data, </w:t>
      </w:r>
      <w:r>
        <w:rPr>
          <w:rStyle w:val="AttributeTok"/>
        </w:rPr>
        <w:t>histogram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4925EB58" w14:textId="77777777" w:rsidR="0046583A" w:rsidRDefault="00665B61">
      <w:pPr>
        <w:pStyle w:val="FirstParagraph"/>
      </w:pPr>
      <w:r>
        <w:rPr>
          <w:noProof/>
        </w:rPr>
        <w:lastRenderedPageBreak/>
        <w:drawing>
          <wp:inline distT="0" distB="0" distL="0" distR="0" wp14:anchorId="6C5F7018" wp14:editId="245C2E1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bce1588_da2word_files/figure-docx/car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263B6" w14:textId="77777777" w:rsidR="0046583A" w:rsidRDefault="00665B6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corrplo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mpute a correlation matrix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>&lt;-</w:t>
      </w:r>
      <w:r>
        <w:rPr>
          <w:rStyle w:val="NormalTok"/>
        </w:rPr>
        <w:t xml:space="preserve"> mtcar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my_data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sualize</w:t>
      </w:r>
      <w:r>
        <w:br/>
      </w:r>
      <w:r>
        <w:rPr>
          <w:rStyle w:val="FunctionTok"/>
        </w:rPr>
        <w:t>ggcorrplot</w:t>
      </w:r>
      <w:r>
        <w:rPr>
          <w:rStyle w:val="NormalTok"/>
        </w:rPr>
        <w:t xml:space="preserve">(corr, </w:t>
      </w:r>
      <w:r>
        <w:rPr>
          <w:rStyle w:val="AttributeTok"/>
        </w:rPr>
        <w:t>p.mat =</w:t>
      </w:r>
      <w:r>
        <w:rPr>
          <w:rStyle w:val="NormalTok"/>
        </w:rPr>
        <w:t xml:space="preserve"> </w:t>
      </w:r>
      <w:r>
        <w:rPr>
          <w:rStyle w:val="FunctionTok"/>
        </w:rPr>
        <w:t>cor_pmat</w:t>
      </w:r>
      <w:r>
        <w:rPr>
          <w:rStyle w:val="NormalTok"/>
        </w:rPr>
        <w:t>(my_data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hc.or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o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C4E07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outline.co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27827AB" w14:textId="77777777" w:rsidR="0046583A" w:rsidRDefault="00665B61">
      <w:pPr>
        <w:pStyle w:val="FirstParagraph"/>
      </w:pPr>
      <w:r>
        <w:rPr>
          <w:noProof/>
        </w:rPr>
        <w:lastRenderedPageBreak/>
        <w:drawing>
          <wp:inline distT="0" distB="0" distL="0" distR="0" wp14:anchorId="7F6145C7" wp14:editId="51BED52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bce1588_da2word_files/figure-docx/cars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9689D7" w14:textId="77777777" w:rsidR="0046583A" w:rsidRDefault="00665B6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actoextra"</w:t>
      </w:r>
      <w:r>
        <w:rPr>
          <w:rStyle w:val="NormalTok"/>
        </w:rPr>
        <w:t>)</w:t>
      </w:r>
    </w:p>
    <w:p w14:paraId="7832B1DA" w14:textId="77777777" w:rsidR="0046583A" w:rsidRDefault="00665B61">
      <w:pPr>
        <w:pStyle w:val="SourceCode"/>
      </w:pPr>
      <w:r>
        <w:rPr>
          <w:rStyle w:val="VerbatimChar"/>
        </w:rPr>
        <w:t>## Warning: package 'factoextra' was built under R version 4.1.3</w:t>
      </w:r>
    </w:p>
    <w:p w14:paraId="4BDDF39A" w14:textId="77777777" w:rsidR="0046583A" w:rsidRDefault="00665B61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1CD73B15" w14:textId="77777777" w:rsidR="0046583A" w:rsidRDefault="00665B61"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>&lt;-</w:t>
      </w:r>
      <w:r>
        <w:rPr>
          <w:rStyle w:val="NormalTok"/>
        </w:rPr>
        <w:t xml:space="preserve"> iris[,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CommentTok"/>
        </w:rPr>
        <w:t># Remove the grouping variable</w:t>
      </w:r>
      <w:r>
        <w:br/>
      </w:r>
      <w:r>
        <w:rPr>
          <w:rStyle w:val="NormalTok"/>
        </w:rPr>
        <w:t xml:space="preserve">res.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my_data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pca_biplot</w:t>
      </w:r>
      <w:r>
        <w:rPr>
          <w:rStyle w:val="NormalTok"/>
        </w:rPr>
        <w:t xml:space="preserve">(res.pca, </w:t>
      </w:r>
      <w:r>
        <w:rPr>
          <w:rStyle w:val="AttributeTok"/>
        </w:rPr>
        <w:t>col.ind =</w:t>
      </w:r>
      <w:r>
        <w:rPr>
          <w:rStyle w:val="NormalTok"/>
        </w:rPr>
        <w:t xml:space="preserve"> iris</w:t>
      </w:r>
      <w:r>
        <w:rPr>
          <w:rStyle w:val="SpecialCharTok"/>
        </w:rPr>
        <w:t>$</w:t>
      </w:r>
      <w:r>
        <w:rPr>
          <w:rStyle w:val="NormalTok"/>
        </w:rPr>
        <w:t>Specie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jco"</w:t>
      </w:r>
      <w:r>
        <w:rPr>
          <w:rStyle w:val="NormalTok"/>
        </w:rPr>
        <w:t xml:space="preserve">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)</w:t>
      </w:r>
    </w:p>
    <w:p w14:paraId="080249D5" w14:textId="77777777" w:rsidR="0046583A" w:rsidRDefault="00665B61">
      <w:pPr>
        <w:pStyle w:val="FirstParagraph"/>
      </w:pPr>
      <w:r>
        <w:rPr>
          <w:noProof/>
        </w:rPr>
        <w:lastRenderedPageBreak/>
        <w:drawing>
          <wp:inline distT="0" distB="0" distL="0" distR="0" wp14:anchorId="21054983" wp14:editId="62E1ED7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bce1588_da2word_files/figure-docx/cars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72281" w14:textId="77777777" w:rsidR="0046583A" w:rsidRDefault="00665B6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NormalTok"/>
        </w:rPr>
        <w:t xml:space="preserve">USArre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 Scale the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># Compute distance matri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    </w:t>
      </w:r>
      <w:r>
        <w:rPr>
          <w:rStyle w:val="CommentTok"/>
        </w:rPr>
        <w:t># Hierarchical cluster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viz_dend</w:t>
      </w:r>
      <w:r>
        <w:rPr>
          <w:rStyle w:val="NormalTok"/>
        </w:rPr>
        <w:t>(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jc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isualize and cut </w:t>
      </w:r>
    </w:p>
    <w:p w14:paraId="0A539C90" w14:textId="77777777" w:rsidR="0046583A" w:rsidRDefault="00665B61">
      <w:pPr>
        <w:pStyle w:val="SourceCode"/>
      </w:pPr>
      <w:r>
        <w:rPr>
          <w:rStyle w:val="VerbatimChar"/>
        </w:rPr>
        <w:t>## Warning: `guides(&lt;scale&gt; = FALSE)` is deprecated. Please use `guides(&lt;scale&gt; =</w:t>
      </w:r>
      <w:r>
        <w:br/>
      </w:r>
      <w:r>
        <w:rPr>
          <w:rStyle w:val="VerbatimChar"/>
        </w:rPr>
        <w:t>## "none")` instead.</w:t>
      </w:r>
    </w:p>
    <w:p w14:paraId="44A9F0CB" w14:textId="77777777" w:rsidR="0046583A" w:rsidRDefault="00665B61">
      <w:pPr>
        <w:pStyle w:val="FirstParagraph"/>
      </w:pPr>
      <w:r>
        <w:rPr>
          <w:noProof/>
        </w:rPr>
        <w:lastRenderedPageBreak/>
        <w:drawing>
          <wp:inline distT="0" distB="0" distL="0" distR="0" wp14:anchorId="10600E5B" wp14:editId="501372E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bce1588_da2word_files/figure-docx/cars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87633A" w14:textId="77777777" w:rsidR="0046583A" w:rsidRDefault="00665B61">
      <w:pPr>
        <w:pStyle w:val="SourceCode"/>
      </w:pPr>
      <w:r>
        <w:rPr>
          <w:rStyle w:val="NormalTok"/>
        </w:rPr>
        <w:t xml:space="preserve">                                              </w:t>
      </w:r>
      <w:r>
        <w:rPr>
          <w:rStyle w:val="CommentTok"/>
        </w:rPr>
        <w:t># into 4 group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heatmap)</w:t>
      </w:r>
    </w:p>
    <w:p w14:paraId="52F68CD9" w14:textId="77777777" w:rsidR="0046583A" w:rsidRDefault="00665B61">
      <w:pPr>
        <w:pStyle w:val="SourceCode"/>
      </w:pPr>
      <w:r>
        <w:rPr>
          <w:rStyle w:val="VerbatimChar"/>
        </w:rPr>
        <w:t>## Warning: package 'pheatmap' was built under R version 4.1.3</w:t>
      </w:r>
    </w:p>
    <w:p w14:paraId="5786466F" w14:textId="77777777" w:rsidR="0046583A" w:rsidRDefault="00665B61">
      <w:pPr>
        <w:pStyle w:val="SourceCode"/>
      </w:pPr>
      <w:r>
        <w:rPr>
          <w:rStyle w:val="NormalTok"/>
        </w:rPr>
        <w:t>USArrest</w:t>
      </w:r>
      <w:r>
        <w:rPr>
          <w:rStyle w:val="NormalTok"/>
        </w:rPr>
        <w:t xml:space="preserve">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># Scale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ranspos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heatmap</w:t>
      </w:r>
      <w:r>
        <w:rPr>
          <w:rStyle w:val="NormalTok"/>
        </w:rPr>
        <w:t>(</w:t>
      </w:r>
      <w:r>
        <w:rPr>
          <w:rStyle w:val="AttributeTok"/>
        </w:rPr>
        <w:t>cutree_col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   </w:t>
      </w:r>
      <w:r>
        <w:rPr>
          <w:rStyle w:val="CommentTok"/>
        </w:rPr>
        <w:t># Create the heatmap</w:t>
      </w:r>
    </w:p>
    <w:p w14:paraId="5548F5DA" w14:textId="77777777" w:rsidR="0046583A" w:rsidRDefault="00665B61">
      <w:pPr>
        <w:pStyle w:val="FirstParagraph"/>
      </w:pPr>
      <w:r>
        <w:rPr>
          <w:noProof/>
        </w:rPr>
        <w:lastRenderedPageBreak/>
        <w:drawing>
          <wp:inline distT="0" distB="0" distL="0" distR="0" wp14:anchorId="152BEA74" wp14:editId="50CE1225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bce1588_da2word_files/figure-docx/cars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658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BC429" w14:textId="77777777" w:rsidR="00665B61" w:rsidRDefault="00665B61">
      <w:pPr>
        <w:spacing w:after="0"/>
      </w:pPr>
      <w:r>
        <w:separator/>
      </w:r>
    </w:p>
  </w:endnote>
  <w:endnote w:type="continuationSeparator" w:id="0">
    <w:p w14:paraId="0648EEF5" w14:textId="77777777" w:rsidR="00665B61" w:rsidRDefault="00665B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1B5B8" w14:textId="77777777" w:rsidR="00665B61" w:rsidRDefault="00665B61">
      <w:r>
        <w:separator/>
      </w:r>
    </w:p>
  </w:footnote>
  <w:footnote w:type="continuationSeparator" w:id="0">
    <w:p w14:paraId="026A9826" w14:textId="77777777" w:rsidR="00665B61" w:rsidRDefault="00665B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0DC8A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305399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583A"/>
    <w:rsid w:val="002F33F9"/>
    <w:rsid w:val="0046583A"/>
    <w:rsid w:val="00665B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8A706"/>
  <w15:docId w15:val="{46B0B2CF-E247-4E46-975F-08D4DA274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90</Words>
  <Characters>2797</Characters>
  <Application>Microsoft Office Word</Application>
  <DocSecurity>0</DocSecurity>
  <Lines>23</Lines>
  <Paragraphs>6</Paragraphs>
  <ScaleCrop>false</ScaleCrop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2</dc:title>
  <dc:creator>KAMALIKA GUNASEKARAN</dc:creator>
  <cp:keywords/>
  <cp:lastModifiedBy>KAMALIKA GUNASEKARAN</cp:lastModifiedBy>
  <cp:revision>2</cp:revision>
  <dcterms:created xsi:type="dcterms:W3CDTF">2022-04-20T14:29:00Z</dcterms:created>
  <dcterms:modified xsi:type="dcterms:W3CDTF">2022-04-20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